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3DBAC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671FF">
        <w:rPr>
          <w:rFonts w:ascii="Muli" w:eastAsia="Muli" w:hAnsi="Muli" w:cs="Muli"/>
          <w:sz w:val="24"/>
          <w:szCs w:val="24"/>
          <w:u w:val="single"/>
        </w:rPr>
        <w:t>Java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E247B5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671FF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1FA095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671FF">
        <w:rPr>
          <w:rFonts w:ascii="Muli" w:eastAsia="Muli" w:hAnsi="Muli" w:cs="Muli"/>
          <w:sz w:val="24"/>
          <w:szCs w:val="24"/>
          <w:u w:val="single"/>
        </w:rPr>
        <w:t>1) To apply the particular property to that particular div block.</w:t>
      </w:r>
    </w:p>
    <w:p w14:paraId="30466B63" w14:textId="42B7C9FF" w:rsidR="007671FF" w:rsidRDefault="007671F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) It is used to wrap large sections of element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E92D3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331D7">
        <w:rPr>
          <w:rFonts w:ascii="Muli" w:eastAsia="Muli" w:hAnsi="Muli" w:cs="Muli"/>
          <w:sz w:val="24"/>
          <w:szCs w:val="24"/>
          <w:u w:val="single"/>
        </w:rPr>
        <w:t>R</w:t>
      </w:r>
      <w:r w:rsidR="007671FF">
        <w:rPr>
          <w:rFonts w:ascii="Muli" w:eastAsia="Muli" w:hAnsi="Muli" w:cs="Muli"/>
          <w:sz w:val="24"/>
          <w:szCs w:val="24"/>
          <w:u w:val="single"/>
        </w:rPr>
        <w:t xml:space="preserve">elative positioning = </w:t>
      </w:r>
      <w:r w:rsidR="00F331D7">
        <w:rPr>
          <w:rFonts w:ascii="Muli" w:eastAsia="Muli" w:hAnsi="Muli" w:cs="Muli"/>
          <w:sz w:val="24"/>
          <w:szCs w:val="24"/>
          <w:u w:val="single"/>
        </w:rPr>
        <w:t xml:space="preserve">1) It is based on its current </w:t>
      </w:r>
      <w:proofErr w:type="gramStart"/>
      <w:r w:rsidR="00F331D7">
        <w:rPr>
          <w:rFonts w:ascii="Muli" w:eastAsia="Muli" w:hAnsi="Muli" w:cs="Muli"/>
          <w:sz w:val="24"/>
          <w:szCs w:val="24"/>
          <w:u w:val="single"/>
        </w:rPr>
        <w:t>position .</w:t>
      </w:r>
      <w:proofErr w:type="gramEnd"/>
    </w:p>
    <w:p w14:paraId="04BA12AF" w14:textId="45495B6D" w:rsidR="00F331D7" w:rsidRDefault="00F331D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ing = 1) It is related to its first positio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2F291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7095">
        <w:rPr>
          <w:rFonts w:ascii="Muli" w:eastAsia="Muli" w:hAnsi="Muli" w:cs="Muli"/>
          <w:sz w:val="24"/>
          <w:szCs w:val="24"/>
          <w:u w:val="single"/>
        </w:rPr>
        <w:t>It specify the transparenc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9A1486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7095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2E013F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7095">
        <w:rPr>
          <w:rFonts w:ascii="Muli" w:eastAsia="Muli" w:hAnsi="Muli" w:cs="Muli"/>
          <w:sz w:val="24"/>
          <w:szCs w:val="24"/>
          <w:u w:val="single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23740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D7095">
        <w:rPr>
          <w:rFonts w:ascii="Muli" w:eastAsia="Muli" w:hAnsi="Muli" w:cs="Muli"/>
          <w:sz w:val="24"/>
          <w:szCs w:val="24"/>
          <w:u w:val="single"/>
        </w:rPr>
        <w:t xml:space="preserve"> Step1 = Login into your snack account.</w:t>
      </w:r>
    </w:p>
    <w:p w14:paraId="4CB0FD01" w14:textId="3C9B501F" w:rsidR="008D7095" w:rsidRDefault="008D709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2 = Write the code.</w:t>
      </w:r>
    </w:p>
    <w:p w14:paraId="3AC11E7A" w14:textId="7AF116F9" w:rsidR="008D7095" w:rsidRDefault="008D709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3 = We have downloaded the expo app in our mobile.</w:t>
      </w:r>
    </w:p>
    <w:p w14:paraId="7676B7D3" w14:textId="6359B531" w:rsidR="008D7095" w:rsidRDefault="008D709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tep4 = Scan the QR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code .</w:t>
      </w:r>
      <w:proofErr w:type="gramEnd"/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0DA00F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71476">
        <w:rPr>
          <w:rFonts w:ascii="Muli" w:eastAsia="Muli" w:hAnsi="Muli" w:cs="Muli"/>
          <w:sz w:val="24"/>
          <w:szCs w:val="24"/>
          <w:u w:val="single"/>
        </w:rPr>
        <w:t>to display the specified code inside the elem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6DCE7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71476">
        <w:rPr>
          <w:rFonts w:ascii="Muli" w:eastAsia="Muli" w:hAnsi="Muli" w:cs="Muli"/>
          <w:sz w:val="24"/>
          <w:szCs w:val="24"/>
          <w:u w:val="single"/>
        </w:rPr>
        <w:t xml:space="preserve">   to get or to fetch </w:t>
      </w:r>
    </w:p>
    <w:p w14:paraId="43A30AA8" w14:textId="77777777" w:rsidR="00071476" w:rsidRDefault="0007147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FAC99F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71476">
        <w:rPr>
          <w:rFonts w:ascii="Muli" w:eastAsia="Muli" w:hAnsi="Muli" w:cs="Muli"/>
          <w:sz w:val="24"/>
          <w:szCs w:val="24"/>
          <w:u w:val="single"/>
        </w:rPr>
        <w:t>Button,view,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71476"/>
    <w:rsid w:val="00173A24"/>
    <w:rsid w:val="00447FB2"/>
    <w:rsid w:val="007671FF"/>
    <w:rsid w:val="008D7095"/>
    <w:rsid w:val="009526BB"/>
    <w:rsid w:val="00F33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9</Words>
  <Characters>136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ya</dc:creator>
  <cp:lastModifiedBy>Priya Chauhan</cp:lastModifiedBy>
  <cp:revision>2</cp:revision>
  <dcterms:created xsi:type="dcterms:W3CDTF">2022-03-08T11:30:00Z</dcterms:created>
  <dcterms:modified xsi:type="dcterms:W3CDTF">2022-03-08T11:30:00Z</dcterms:modified>
</cp:coreProperties>
</file>